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EBCB2" w14:textId="77777777" w:rsidR="0050425D" w:rsidRPr="00960990" w:rsidRDefault="00B9268C" w:rsidP="00180D30">
      <w:pPr>
        <w:shd w:val="clear" w:color="auto" w:fill="FBE4D5" w:themeFill="accent2" w:themeFillTint="33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bookmarkStart w:id="0" w:name="_gjdgxs" w:colFirst="0" w:colLast="0"/>
      <w:bookmarkEnd w:id="0"/>
      <w:r w:rsidRPr="00960990">
        <w:rPr>
          <w:rFonts w:ascii="Arial Narrow" w:eastAsia="Palatino Linotype" w:hAnsi="Arial Narrow" w:cs="Arial"/>
          <w:b/>
          <w:sz w:val="32"/>
          <w:szCs w:val="24"/>
        </w:rPr>
        <w:t>ARKUSZ SAMOOCENY NAUCZYCIELA</w:t>
      </w:r>
    </w:p>
    <w:p w14:paraId="1B92B385" w14:textId="27E2536D" w:rsidR="0050425D" w:rsidRPr="00960990" w:rsidRDefault="0042362F" w:rsidP="00180D30">
      <w:pPr>
        <w:shd w:val="clear" w:color="auto" w:fill="FBE4D5" w:themeFill="accent2" w:themeFillTint="33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r w:rsidRPr="00960990">
        <w:rPr>
          <w:rFonts w:ascii="Arial Narrow" w:eastAsia="Palatino Linotype" w:hAnsi="Arial Narrow" w:cs="Arial"/>
          <w:b/>
          <w:sz w:val="32"/>
          <w:szCs w:val="24"/>
        </w:rPr>
        <w:t xml:space="preserve">za </w:t>
      </w:r>
      <w:r w:rsidR="0050425D" w:rsidRPr="00960990">
        <w:rPr>
          <w:rFonts w:ascii="Arial Narrow" w:eastAsia="Palatino Linotype" w:hAnsi="Arial Narrow" w:cs="Arial"/>
          <w:b/>
          <w:sz w:val="32"/>
          <w:szCs w:val="24"/>
        </w:rPr>
        <w:t>I</w:t>
      </w:r>
      <w:r w:rsidR="00180D30">
        <w:rPr>
          <w:rFonts w:ascii="Arial Narrow" w:eastAsia="Palatino Linotype" w:hAnsi="Arial Narrow" w:cs="Arial"/>
          <w:b/>
          <w:sz w:val="32"/>
          <w:szCs w:val="24"/>
        </w:rPr>
        <w:t xml:space="preserve"> semestr roku szkolnego 2020/2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50425D" w:rsidRPr="00960990" w14:paraId="27A82492" w14:textId="3E75623C" w:rsidTr="0050425D">
        <w:trPr>
          <w:trHeight w:val="454"/>
        </w:trPr>
        <w:tc>
          <w:tcPr>
            <w:tcW w:w="3397" w:type="dxa"/>
            <w:vAlign w:val="center"/>
          </w:tcPr>
          <w:p w14:paraId="238E5D90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960990">
              <w:rPr>
                <w:rFonts w:ascii="Arial Narrow" w:eastAsia="Palatino Linotype" w:hAnsi="Arial Narrow" w:cs="Arial"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  <w:vAlign w:val="center"/>
          </w:tcPr>
          <w:p w14:paraId="3846601A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  <w:tr w:rsidR="0050425D" w:rsidRPr="00960990" w14:paraId="3E82109C" w14:textId="7EE1AA25" w:rsidTr="0050425D">
        <w:trPr>
          <w:trHeight w:val="454"/>
        </w:trPr>
        <w:tc>
          <w:tcPr>
            <w:tcW w:w="3397" w:type="dxa"/>
            <w:vAlign w:val="center"/>
          </w:tcPr>
          <w:p w14:paraId="788FC4E9" w14:textId="1769722D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960990">
              <w:rPr>
                <w:rFonts w:ascii="Arial Narrow" w:eastAsia="Palatino Linotype" w:hAnsi="Arial Narrow" w:cs="Arial"/>
                <w:sz w:val="24"/>
                <w:szCs w:val="24"/>
              </w:rPr>
              <w:t>Stopień awansu zawodowego</w:t>
            </w:r>
          </w:p>
        </w:tc>
        <w:tc>
          <w:tcPr>
            <w:tcW w:w="7059" w:type="dxa"/>
            <w:vAlign w:val="center"/>
          </w:tcPr>
          <w:p w14:paraId="32495271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  <w:tr w:rsidR="0050425D" w:rsidRPr="00960990" w14:paraId="4B4F4134" w14:textId="41EC7C69" w:rsidTr="0050425D">
        <w:trPr>
          <w:trHeight w:val="454"/>
        </w:trPr>
        <w:tc>
          <w:tcPr>
            <w:tcW w:w="3397" w:type="dxa"/>
            <w:vAlign w:val="center"/>
          </w:tcPr>
          <w:p w14:paraId="636C42E5" w14:textId="434DF12E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960990">
              <w:rPr>
                <w:rFonts w:ascii="Arial Narrow" w:eastAsia="Palatino Linotype" w:hAnsi="Arial Narrow" w:cs="Arial"/>
                <w:sz w:val="24"/>
                <w:szCs w:val="24"/>
              </w:rPr>
              <w:t>Przydział godzin:</w:t>
            </w:r>
          </w:p>
        </w:tc>
        <w:tc>
          <w:tcPr>
            <w:tcW w:w="7059" w:type="dxa"/>
            <w:vAlign w:val="center"/>
          </w:tcPr>
          <w:p w14:paraId="286DAD4D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</w:tbl>
    <w:p w14:paraId="00000001" w14:textId="4E1E7108" w:rsidR="00851EF6" w:rsidRPr="00960990" w:rsidRDefault="007175B6" w:rsidP="0053078C">
      <w:pPr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1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Uzyskan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e formy doskonalenia zawodowego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(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inn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e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niż w ramach Rad Pedagogicznych)</w:t>
      </w:r>
      <w:r w:rsidR="005307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, np. </w:t>
      </w:r>
      <w:proofErr w:type="spellStart"/>
      <w:r w:rsidR="005307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webinary</w:t>
      </w:r>
      <w:proofErr w:type="spellEnd"/>
      <w:r w:rsidR="005307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i zdalne szkolenia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:</w:t>
      </w:r>
    </w:p>
    <w:p w14:paraId="626DDD69" w14:textId="47897381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78099E5" w14:textId="6C03E694" w:rsidR="0050425D" w:rsidRPr="00960990" w:rsidRDefault="0050425D" w:rsidP="00960990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bookmarkStart w:id="1" w:name="_GoBack"/>
      <w:bookmarkEnd w:id="1"/>
    </w:p>
    <w:p w14:paraId="00000002" w14:textId="2DF42EFC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3" w14:textId="4695E8E9" w:rsidR="00851EF6" w:rsidRPr="00960990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2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.Organizacja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konkursów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w</w:t>
      </w:r>
      <w:r w:rsidR="00960990">
        <w:rPr>
          <w:rFonts w:ascii="Arial Narrow" w:eastAsia="Palatino Linotype" w:hAnsi="Arial Narrow" w:cs="Arial"/>
          <w:b/>
          <w:sz w:val="24"/>
          <w:szCs w:val="24"/>
        </w:rPr>
        <w:t>edłu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g własnego pomysłu:</w:t>
      </w:r>
    </w:p>
    <w:p w14:paraId="0770A53C" w14:textId="0B029501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8742276" w14:textId="048CC685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EA1BE8B" w14:textId="77777777" w:rsidR="0050425D" w:rsidRPr="00960990" w:rsidRDefault="0050425D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4" w14:textId="3E4B74D6" w:rsidR="00851EF6" w:rsidRPr="00960990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3.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Prz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ygotow</w:t>
      </w:r>
      <w:r w:rsidR="0042362F" w:rsidRPr="00960990">
        <w:rPr>
          <w:rFonts w:ascii="Arial Narrow" w:eastAsia="Palatino Linotype" w:hAnsi="Arial Narrow" w:cs="Arial"/>
          <w:b/>
          <w:sz w:val="24"/>
          <w:szCs w:val="24"/>
        </w:rPr>
        <w:t>yw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anie uczniów do konkursów:</w:t>
      </w:r>
    </w:p>
    <w:p w14:paraId="573FC7F8" w14:textId="57E1C83B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6DEBAA8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F6DC80E" w14:textId="77777777" w:rsidR="007175B6" w:rsidRPr="00960990" w:rsidRDefault="007175B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160FCDD0" w14:textId="77777777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4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. Realizacja programów i projektów ogólnodostępnych oraz programów własnych zatwierdzonych przez RP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3337DBDA" w14:textId="28E51DF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5" w14:textId="314D69B5" w:rsidR="00851EF6" w:rsidRPr="00960990" w:rsidRDefault="00B9268C" w:rsidP="00960990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28B2389E" w14:textId="40DDA193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5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="0053078C" w:rsidRPr="00960990">
        <w:rPr>
          <w:rFonts w:ascii="Arial Narrow" w:eastAsia="Palatino Linotype" w:hAnsi="Arial Narrow" w:cs="Arial"/>
          <w:b/>
          <w:sz w:val="24"/>
          <w:szCs w:val="24"/>
        </w:rPr>
        <w:t>Tematyka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k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ół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zainter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esowań, zajęć wyrównawczych w ramach 40</w:t>
      </w:r>
      <w:r w:rsidR="0042362F" w:rsidRPr="00960990">
        <w:rPr>
          <w:rFonts w:ascii="Arial Narrow" w:eastAsia="Palatino Linotype" w:hAnsi="Arial Narrow" w:cs="Arial"/>
          <w:b/>
          <w:sz w:val="24"/>
          <w:szCs w:val="24"/>
        </w:rPr>
        <w:t>-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godzinnego tygodnia pracy (</w:t>
      </w:r>
      <w:r w:rsidR="0053078C" w:rsidRPr="00960990">
        <w:rPr>
          <w:rFonts w:ascii="Arial Narrow" w:eastAsia="Palatino Linotype" w:hAnsi="Arial Narrow" w:cs="Arial"/>
          <w:b/>
          <w:sz w:val="24"/>
          <w:szCs w:val="24"/>
        </w:rPr>
        <w:t>także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godzin dyrektorskich):</w:t>
      </w:r>
    </w:p>
    <w:p w14:paraId="40616329" w14:textId="37168F0F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AC3C470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7E83CFDB" w14:textId="21CA0510" w:rsidR="0050425D" w:rsidRPr="00960990" w:rsidRDefault="0050425D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6" w14:textId="5E30FE11" w:rsidR="00851EF6" w:rsidRPr="00960990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6.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Organizacja 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imprez i uroczystości szkolnych:</w:t>
      </w:r>
    </w:p>
    <w:p w14:paraId="188FC86A" w14:textId="40AB593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743299F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176425" w14:textId="01DD0A84" w:rsidR="007175B6" w:rsidRPr="00960990" w:rsidRDefault="007175B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4730EC9A" w14:textId="77777777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7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. Dzielenie się swoją wiedzą i doświadczeniem (w tym prowadzenie zajęć otwartych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z innymi nauczycielami, studentami itp.</w:t>
      </w:r>
    </w:p>
    <w:p w14:paraId="00000008" w14:textId="0A33870B" w:rsidR="00851EF6" w:rsidRPr="00960990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CC84815" w14:textId="652A0822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FABC8AD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9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4461D11" w14:textId="7CEB9CF9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8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r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ganizacja zajęć poza szkołą, np. z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ajęcia biblioteczne, muzyczne, plastyczne, teatralne, zdrowego żywienia, sportowe i in.</w:t>
      </w:r>
    </w:p>
    <w:p w14:paraId="3889BC94" w14:textId="0B843DF0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A" w14:textId="2D093159" w:rsidR="00851EF6" w:rsidRPr="00960990" w:rsidRDefault="00B9268C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lastRenderedPageBreak/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5FA7FB61" w14:textId="09EBB364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9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Organizowane w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ycieczki i zajęcia turystyczno-krajoznawcze (autokarowe, piesze, rowerowe</w:t>
      </w:r>
      <w:r w:rsidR="00960990">
        <w:rPr>
          <w:rFonts w:ascii="Arial Narrow" w:eastAsia="Palatino Linotype" w:hAnsi="Arial Narrow" w:cs="Arial"/>
          <w:b/>
          <w:sz w:val="24"/>
          <w:szCs w:val="24"/>
        </w:rPr>
        <w:t>, online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69B0B67A" w14:textId="09524498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B" w14:textId="002A1693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0000000C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72082761" w14:textId="77777777" w:rsidR="0042362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0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Opracowanie dokumentacji szkolnej (w tym: modyfikacja, ewaluacja i tworzenie nowych dokumentów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708047AA" w14:textId="57A846AA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D" w14:textId="1C6AEC35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56BE125A" w14:textId="68E1BF84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11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pracowanie publikacji, referatów, sprawozdań i przedstawienie ich szerszemu gremium (np. na posiedzeniach RP, zespołach samokształceniowych w prasie, na portalach internetowych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50ACE12" w14:textId="7B98FAE2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E" w14:textId="12A7A8FE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1E92440A" w14:textId="493D3E98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2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Udział w </w:t>
      </w:r>
      <w:r w:rsidR="00976640" w:rsidRPr="00960990">
        <w:rPr>
          <w:rFonts w:ascii="Arial Narrow" w:eastAsia="Palatino Linotype" w:hAnsi="Arial Narrow" w:cs="Arial"/>
          <w:b/>
          <w:sz w:val="24"/>
          <w:szCs w:val="24"/>
        </w:rPr>
        <w:t>różnorodny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inicjatywach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międzyszkolny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, gminnych, wojewódzkich,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gólnopolski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i międzynarodowych:</w:t>
      </w:r>
    </w:p>
    <w:p w14:paraId="5D2992F1" w14:textId="14771742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F" w14:textId="04A5869B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00000010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1" w14:textId="4969B4BA" w:rsidR="00851EF6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13. Laureaci konkursów,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limpiad szkolny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i innych inicjatyw edukacyjnych:</w:t>
      </w:r>
    </w:p>
    <w:p w14:paraId="77470D5F" w14:textId="1BC5CFC0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5344B83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B8980C6" w14:textId="77777777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2" w14:textId="1EDD9CFD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7E395D6A" w14:textId="7E2B432D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4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Promocja osiągnięć uczniów oraz placówki</w:t>
      </w:r>
      <w:r w:rsidR="00793AAF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(np. liczba artykułów na szkolnej </w:t>
      </w:r>
      <w:r w:rsidR="00960990">
        <w:rPr>
          <w:rFonts w:ascii="Arial Narrow" w:eastAsia="Palatino Linotype" w:hAnsi="Arial Narrow" w:cs="Arial"/>
          <w:b/>
          <w:sz w:val="24"/>
          <w:szCs w:val="24"/>
        </w:rPr>
        <w:t>stronie internetowej</w:t>
      </w:r>
      <w:r w:rsidR="00793AAF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, </w:t>
      </w:r>
      <w:r w:rsidR="00154217" w:rsidRPr="00960990">
        <w:rPr>
          <w:rFonts w:ascii="Arial Narrow" w:eastAsia="Palatino Linotype" w:hAnsi="Arial Narrow" w:cs="Arial"/>
          <w:b/>
          <w:sz w:val="24"/>
          <w:szCs w:val="24"/>
        </w:rPr>
        <w:br/>
      </w:r>
      <w:r w:rsidR="00793AAF" w:rsidRPr="00960990">
        <w:rPr>
          <w:rFonts w:ascii="Arial Narrow" w:eastAsia="Palatino Linotype" w:hAnsi="Arial Narrow" w:cs="Arial"/>
          <w:b/>
          <w:sz w:val="24"/>
          <w:szCs w:val="24"/>
        </w:rPr>
        <w:t>w lokalnej prasie, mediach społecznościowych itp.):</w:t>
      </w:r>
    </w:p>
    <w:p w14:paraId="360228B5" w14:textId="7A7B8ED2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FA99223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7F0E9C7" w14:textId="77777777" w:rsidR="00793AAF" w:rsidRPr="00960990" w:rsidRDefault="00793AAF" w:rsidP="00793AAF">
      <w:pPr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</w:p>
    <w:p w14:paraId="1662C1FD" w14:textId="15021C98" w:rsidR="0042362F" w:rsidRPr="00960990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5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Współpraca z rodzicami, instytucjami działającymi na rzecz oświaty i innymi</w:t>
      </w:r>
      <w:r w:rsidR="0042362F"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C2FDB1B" w14:textId="3501CF2D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3943587" w14:textId="77777777" w:rsidR="0042362F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761B4D81" w14:textId="77777777" w:rsidR="0042362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6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Osiągnięcia własne nauczyciela (również pozaszkolne)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w zakresie edukacji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2F88C662" w14:textId="12DE1B84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3" w14:textId="5C101F55" w:rsidR="00851EF6" w:rsidRPr="00960990" w:rsidRDefault="00851EF6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4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6123371" w14:textId="6E9B6BA0" w:rsidR="0042362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17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Wykonywanie innych prac zleconych przez 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dyrektora szkoły:</w:t>
      </w:r>
    </w:p>
    <w:p w14:paraId="5B7CB968" w14:textId="5DF11F1F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36CDA26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85D1DCF" w14:textId="77777777" w:rsidR="00793AAF" w:rsidRPr="00960990" w:rsidRDefault="00793AAF" w:rsidP="0050425D">
      <w:pPr>
        <w:rPr>
          <w:rFonts w:ascii="Arial Narrow" w:eastAsia="Palatino Linotype" w:hAnsi="Arial Narrow" w:cs="Arial"/>
          <w:b/>
          <w:sz w:val="24"/>
          <w:szCs w:val="24"/>
          <w:shd w:val="clear" w:color="auto" w:fill="FFC000"/>
        </w:rPr>
      </w:pPr>
    </w:p>
    <w:p w14:paraId="3903065D" w14:textId="377D25B0" w:rsidR="00793AA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18.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Inn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a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działalność na rze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cz szkoły niewymieniona powyżej:</w:t>
      </w:r>
    </w:p>
    <w:p w14:paraId="08F9A440" w14:textId="4E9CF595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18E191E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4F36B9D" w14:textId="768DD319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217E094E" w14:textId="218D65FC" w:rsidR="00793AAF" w:rsidRPr="00960990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19. Działania rozwijające uczniowską samodzielność, kreatywność i innowacyjność:</w:t>
      </w:r>
    </w:p>
    <w:p w14:paraId="7B37AC08" w14:textId="49EDD95B" w:rsidR="00793AAF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00C3D31" w14:textId="77777777" w:rsidR="00960990" w:rsidRPr="00960990" w:rsidRDefault="00960990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9E857D3" w14:textId="77777777" w:rsidR="00793AAF" w:rsidRPr="00960990" w:rsidRDefault="00793AA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3F5AC840" w14:textId="3E4B367A" w:rsidR="00793AAF" w:rsidRPr="00960990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20. Przykłady stosowania nowoczesnych technologii i rozwijania kompetencji cyfrowych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92D050"/>
        </w:rPr>
        <w:t>:</w:t>
      </w:r>
    </w:p>
    <w:p w14:paraId="18C11B1D" w14:textId="7E7B487B" w:rsidR="00793AAF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054D98C" w14:textId="77777777" w:rsidR="00960990" w:rsidRPr="00960990" w:rsidRDefault="00960990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6DDFE6F" w14:textId="77777777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F00E291" w14:textId="77777777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5" w14:textId="1D76BB6C" w:rsidR="00851EF6" w:rsidRPr="00960990" w:rsidRDefault="00B9268C" w:rsidP="0050425D">
      <w:p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  <w:t xml:space="preserve">.....................................................................  </w:t>
      </w:r>
      <w:r w:rsidRPr="00960990">
        <w:rPr>
          <w:rFonts w:ascii="Arial Narrow" w:eastAsia="Palatino Linotype" w:hAnsi="Arial Narrow" w:cs="Arial"/>
          <w:sz w:val="24"/>
          <w:szCs w:val="24"/>
        </w:rPr>
        <w:tab/>
        <w:t>.......................................</w:t>
      </w:r>
      <w:r w:rsidRPr="00960990">
        <w:rPr>
          <w:rFonts w:ascii="Arial Narrow" w:eastAsia="Palatino Linotype" w:hAnsi="Arial Narrow" w:cs="Arial"/>
          <w:sz w:val="24"/>
          <w:szCs w:val="24"/>
        </w:rPr>
        <w:br/>
        <w:t xml:space="preserve">                (miejscowość i data) </w:t>
      </w:r>
      <w:r w:rsidRPr="00960990">
        <w:rPr>
          <w:rFonts w:ascii="Arial Narrow" w:eastAsia="Palatino Linotype" w:hAnsi="Arial Narrow" w:cs="Arial"/>
          <w:sz w:val="24"/>
          <w:szCs w:val="24"/>
        </w:rPr>
        <w:tab/>
      </w:r>
      <w:r w:rsidRPr="00960990">
        <w:rPr>
          <w:rFonts w:ascii="Arial Narrow" w:eastAsia="Palatino Linotype" w:hAnsi="Arial Narrow" w:cs="Arial"/>
          <w:sz w:val="24"/>
          <w:szCs w:val="24"/>
        </w:rPr>
        <w:tab/>
      </w:r>
      <w:r w:rsidRPr="00960990">
        <w:rPr>
          <w:rFonts w:ascii="Arial Narrow" w:eastAsia="Palatino Linotype" w:hAnsi="Arial Narrow" w:cs="Arial"/>
          <w:sz w:val="24"/>
          <w:szCs w:val="24"/>
        </w:rPr>
        <w:tab/>
      </w:r>
      <w:r w:rsidRPr="00960990">
        <w:rPr>
          <w:rFonts w:ascii="Arial Narrow" w:eastAsia="Palatino Linotype" w:hAnsi="Arial Narrow" w:cs="Arial"/>
          <w:sz w:val="24"/>
          <w:szCs w:val="24"/>
        </w:rPr>
        <w:tab/>
        <w:t>(podpis)</w:t>
      </w:r>
    </w:p>
    <w:sectPr w:rsidR="00851EF6" w:rsidRPr="00960990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37A53"/>
    <w:multiLevelType w:val="hybridMultilevel"/>
    <w:tmpl w:val="48181F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B65A1"/>
    <w:multiLevelType w:val="hybridMultilevel"/>
    <w:tmpl w:val="D83CEF8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AzNTY1N7c0NzdW0lEKTi0uzszPAykwqgUALGhB+CwAAAA="/>
  </w:docVars>
  <w:rsids>
    <w:rsidRoot w:val="00851EF6"/>
    <w:rsid w:val="00154217"/>
    <w:rsid w:val="00180D30"/>
    <w:rsid w:val="0042362F"/>
    <w:rsid w:val="0050425D"/>
    <w:rsid w:val="0053078C"/>
    <w:rsid w:val="00617C06"/>
    <w:rsid w:val="007175B6"/>
    <w:rsid w:val="00793AAF"/>
    <w:rsid w:val="00851EF6"/>
    <w:rsid w:val="00960990"/>
    <w:rsid w:val="00976640"/>
    <w:rsid w:val="00B9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B307C"/>
  <w15:docId w15:val="{6041C0AD-1023-482B-B455-96F159580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5042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04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9</Words>
  <Characters>1969</Characters>
  <Application>Microsoft Office Word</Application>
  <DocSecurity>0</DocSecurity>
  <Lines>93</Lines>
  <Paragraphs>6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2</cp:revision>
  <dcterms:created xsi:type="dcterms:W3CDTF">2021-02-15T13:49:00Z</dcterms:created>
  <dcterms:modified xsi:type="dcterms:W3CDTF">2021-02-15T13:49:00Z</dcterms:modified>
</cp:coreProperties>
</file>